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F4555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12ABBA74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271CFE9E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17C43E60" w14:textId="611CC0CA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 xml:space="preserve">T.C. </w:t>
      </w:r>
    </w:p>
    <w:p w14:paraId="5E99B3BA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ORTA DOĞU TEKNİK ÜNİVERSİTESİ</w:t>
      </w:r>
    </w:p>
    <w:p w14:paraId="4990D204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YAPI İŞLERİ VE TEKNİK DAİRE BAŞKANLIĞI</w:t>
      </w:r>
    </w:p>
    <w:p w14:paraId="53D5CF6D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Satın Alma Birimi</w:t>
      </w:r>
    </w:p>
    <w:p w14:paraId="4C83589F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DUYURU</w:t>
      </w:r>
    </w:p>
    <w:p w14:paraId="65EBA54D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İHTİYAÇ LİSTESİ</w:t>
      </w:r>
    </w:p>
    <w:tbl>
      <w:tblPr>
        <w:tblStyle w:val="TabloKlavuzu"/>
        <w:tblW w:w="7670" w:type="dxa"/>
        <w:jc w:val="center"/>
        <w:tblLayout w:type="fixed"/>
        <w:tblLook w:val="04A0" w:firstRow="1" w:lastRow="0" w:firstColumn="1" w:lastColumn="0" w:noHBand="0" w:noVBand="1"/>
      </w:tblPr>
      <w:tblGrid>
        <w:gridCol w:w="568"/>
        <w:gridCol w:w="4745"/>
        <w:gridCol w:w="1199"/>
        <w:gridCol w:w="1158"/>
      </w:tblGrid>
      <w:tr w:rsidR="00C060F9" w:rsidRPr="003C3C6A" w14:paraId="5401EFAA" w14:textId="77777777" w:rsidTr="00F710CC">
        <w:trPr>
          <w:trHeight w:val="73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072AA9" w14:textId="77777777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S.NO</w:t>
            </w:r>
          </w:p>
        </w:tc>
        <w:tc>
          <w:tcPr>
            <w:tcW w:w="4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FC71B4" w14:textId="77777777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MALZEMENİN ADI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A2FE34" w14:textId="33FB349D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MİKTAR</w:t>
            </w:r>
          </w:p>
        </w:tc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FED574" w14:textId="39525B3C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BİRİM</w:t>
            </w:r>
          </w:p>
        </w:tc>
      </w:tr>
      <w:tr w:rsidR="00443EFE" w:rsidRPr="003C3C6A" w14:paraId="631254CA" w14:textId="77777777" w:rsidTr="00F710CC">
        <w:trPr>
          <w:trHeight w:val="313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9544192" w14:textId="77777777" w:rsidR="00443EFE" w:rsidRPr="003C3C6A" w:rsidRDefault="00443EFE" w:rsidP="00976517">
            <w:pPr>
              <w:jc w:val="center"/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45" w:type="dxa"/>
            <w:hideMark/>
          </w:tcPr>
          <w:p w14:paraId="20B6F382" w14:textId="77777777" w:rsidR="008C79D7" w:rsidRPr="008C79D7" w:rsidRDefault="008C79D7" w:rsidP="008C79D7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tr-TR"/>
              </w:rPr>
            </w:pPr>
            <w:r w:rsidRPr="008C79D7">
              <w:rPr>
                <w:rFonts w:ascii="Arial" w:eastAsia="Times New Roman" w:hAnsi="Arial" w:cs="Arial"/>
                <w:b/>
                <w:sz w:val="20"/>
                <w:szCs w:val="20"/>
                <w:lang w:eastAsia="tr-TR"/>
              </w:rPr>
              <w:t>ODTÜ 6. YURT 1.2.3.KATLAR DUŞ ASMA TAVAN TADİLAT İŞİ</w:t>
            </w:r>
          </w:p>
          <w:p w14:paraId="60645EB2" w14:textId="12A40A01" w:rsidR="00443EFE" w:rsidRPr="003C3C6A" w:rsidRDefault="00443EFE" w:rsidP="00443EF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99" w:type="dxa"/>
          </w:tcPr>
          <w:p w14:paraId="0591B8A5" w14:textId="3ADA7F71" w:rsidR="00443EFE" w:rsidRPr="003C3C6A" w:rsidRDefault="00F710CC" w:rsidP="00443E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pacing w:val="-10"/>
                <w:w w:val="95"/>
              </w:rPr>
              <w:t>1</w:t>
            </w:r>
          </w:p>
        </w:tc>
        <w:tc>
          <w:tcPr>
            <w:tcW w:w="11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4D96" w14:textId="1AA3D4C0" w:rsidR="00443EFE" w:rsidRPr="003C3C6A" w:rsidRDefault="008C79D7" w:rsidP="00443E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GRUP</w:t>
            </w:r>
          </w:p>
        </w:tc>
      </w:tr>
    </w:tbl>
    <w:p w14:paraId="00D301EC" w14:textId="77777777" w:rsidR="00D975A7" w:rsidRDefault="00D975A7" w:rsidP="00D975A7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8AE1C95" w14:textId="77777777" w:rsidR="00F710CC" w:rsidRDefault="00F710CC" w:rsidP="00D975A7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FA01970" w14:textId="77777777" w:rsidR="008C79D7" w:rsidRPr="00964DE4" w:rsidRDefault="0014115C" w:rsidP="008C79D7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tr-TR"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2E66A2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8C79D7" w:rsidRPr="008C79D7">
        <w:rPr>
          <w:rFonts w:ascii="Arial" w:eastAsia="Times New Roman" w:hAnsi="Arial" w:cs="Arial"/>
          <w:b/>
          <w:sz w:val="18"/>
          <w:szCs w:val="18"/>
          <w:lang w:eastAsia="tr-TR"/>
        </w:rPr>
        <w:t>ODTÜ 6. YURT 1.2.3.KATLAR DUŞ ASMA TAVAN TADİLAT İŞİ</w:t>
      </w:r>
    </w:p>
    <w:p w14:paraId="77568F31" w14:textId="1ADFA4C8" w:rsidR="00E627EC" w:rsidRPr="00E627EC" w:rsidRDefault="00F710CC" w:rsidP="00D975A7">
      <w:pPr>
        <w:ind w:firstLine="708"/>
        <w:contextualSpacing/>
        <w:jc w:val="both"/>
        <w:rPr>
          <w:b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8C79D7"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="00CB2EEF">
        <w:rPr>
          <w:rFonts w:ascii="Times New Roman" w:hAnsi="Times New Roman" w:cs="Times New Roman"/>
          <w:b/>
          <w:sz w:val="24"/>
          <w:szCs w:val="24"/>
        </w:rPr>
        <w:t>Mayıs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79D7">
        <w:rPr>
          <w:rFonts w:ascii="Times New Roman" w:hAnsi="Times New Roman" w:cs="Times New Roman"/>
          <w:b/>
          <w:sz w:val="24"/>
          <w:szCs w:val="24"/>
        </w:rPr>
        <w:t xml:space="preserve">Cuma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8C79D7">
        <w:rPr>
          <w:rFonts w:ascii="Times New Roman" w:hAnsi="Times New Roman" w:cs="Times New Roman"/>
          <w:b/>
          <w:sz w:val="24"/>
          <w:szCs w:val="24"/>
        </w:rPr>
        <w:t>2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260" w:rsidRPr="00FD50E7">
        <w:t xml:space="preserve">  </w:t>
      </w:r>
    </w:p>
    <w:p w14:paraId="2AD3DD90" w14:textId="77777777" w:rsidR="00F710CC" w:rsidRDefault="00F710C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EC03EB7" w14:textId="2C9D5508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</w:t>
      </w: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8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2FA031FD" w14:textId="77777777" w:rsidR="00F710CC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975A7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D975A7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r w:rsidR="00F710CC" w:rsidRPr="00D975A7">
        <w:rPr>
          <w:rFonts w:ascii="Times New Roman" w:eastAsia="Calibri" w:hAnsi="Times New Roman" w:cs="Times New Roman"/>
          <w:sz w:val="24"/>
          <w:szCs w:val="24"/>
        </w:rPr>
        <w:t>ve teknik</w:t>
      </w:r>
      <w:r w:rsidRPr="00D975A7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Pr="00D975A7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0287F03" w14:textId="77777777" w:rsidR="00F710CC" w:rsidRDefault="00D960FA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710CC">
        <w:rPr>
          <w:rFonts w:ascii="Times New Roman" w:eastAsia="Calibri" w:hAnsi="Times New Roman" w:cs="Times New Roman"/>
          <w:sz w:val="24"/>
          <w:szCs w:val="24"/>
        </w:rPr>
        <w:t>Firmalar tekliflerini birim fiyat üzerinden verecektir.</w:t>
      </w:r>
      <w:r w:rsidR="00976517" w:rsidRPr="00F710C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C3C6A" w:rsidRPr="00F710CC">
        <w:rPr>
          <w:rFonts w:ascii="Times New Roman" w:eastAsia="Calibri" w:hAnsi="Times New Roman" w:cs="Times New Roman"/>
          <w:sz w:val="24"/>
          <w:szCs w:val="24"/>
        </w:rPr>
        <w:t>Tekliflerinizin altına “</w:t>
      </w:r>
      <w:r w:rsidR="003C3C6A" w:rsidRPr="00F710CC">
        <w:rPr>
          <w:rFonts w:ascii="Times New Roman" w:eastAsia="Calibri" w:hAnsi="Times New Roman" w:cs="Times New Roman"/>
          <w:b/>
          <w:bCs/>
          <w:sz w:val="24"/>
          <w:szCs w:val="24"/>
        </w:rPr>
        <w:t>TEKLİFİMİZ TOPLAM BEDEL ÜZERİNDEN GEÇERLİDİR</w:t>
      </w:r>
      <w:r w:rsidR="003C3C6A" w:rsidRPr="00F710CC">
        <w:rPr>
          <w:rFonts w:ascii="Times New Roman" w:eastAsia="Calibri" w:hAnsi="Times New Roman" w:cs="Times New Roman"/>
          <w:sz w:val="24"/>
          <w:szCs w:val="24"/>
        </w:rPr>
        <w:t>.” ibaresini yazınız.</w:t>
      </w:r>
    </w:p>
    <w:p w14:paraId="694AB6E6" w14:textId="39C2C5BC" w:rsidR="00E627EC" w:rsidRPr="00F710CC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710C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2F8A8C52" w14:textId="77777777" w:rsidR="00D960FA" w:rsidRPr="00E627EC" w:rsidRDefault="00D960FA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FE99BE5" w14:textId="77777777" w:rsidR="00F710CC" w:rsidRDefault="00F710CC" w:rsidP="00BF77BE">
      <w:pPr>
        <w:pStyle w:val="Default"/>
      </w:pPr>
    </w:p>
    <w:p w14:paraId="6F01B8E5" w14:textId="16B5A79E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C54107">
        <w:tab/>
      </w:r>
      <w:r w:rsidR="00C54107">
        <w:tab/>
      </w:r>
      <w:r w:rsidR="00F710CC">
        <w:t xml:space="preserve">Teknik Bilgi </w:t>
      </w:r>
      <w:r w:rsidR="008C79D7">
        <w:t>Fen İşleri Müdürlüğü</w:t>
      </w:r>
      <w:r w:rsidR="00D03E6C" w:rsidRPr="00FD50E7">
        <w:t>:</w:t>
      </w:r>
    </w:p>
    <w:p w14:paraId="66E1AAD4" w14:textId="2894520A" w:rsidR="00BF77BE" w:rsidRDefault="008C79D7" w:rsidP="00BF77BE">
      <w:pPr>
        <w:pStyle w:val="Default"/>
      </w:pPr>
      <w:r>
        <w:t>Resul AYIK</w:t>
      </w:r>
      <w:r w:rsidR="00012260" w:rsidRPr="00FD50E7">
        <w:t xml:space="preserve">  210 61 </w:t>
      </w:r>
      <w:r>
        <w:t>34</w:t>
      </w:r>
      <w:r w:rsidR="007660F4">
        <w:t xml:space="preserve">  </w:t>
      </w:r>
      <w:r w:rsidR="00C54107">
        <w:tab/>
      </w:r>
      <w:r w:rsidR="00C54107">
        <w:tab/>
      </w:r>
      <w:r w:rsidR="00D975A7" w:rsidRPr="00D975A7">
        <w:tab/>
        <w:t xml:space="preserve">   </w:t>
      </w:r>
      <w:r w:rsidR="003C65CE">
        <w:t xml:space="preserve">Togay ŞAHİN </w:t>
      </w:r>
      <w:r w:rsidR="00D975A7" w:rsidRPr="00D975A7">
        <w:t xml:space="preserve">210 </w:t>
      </w:r>
      <w:r>
        <w:t>61</w:t>
      </w:r>
      <w:r w:rsidR="003C65CE">
        <w:t xml:space="preserve"> </w:t>
      </w:r>
      <w:r>
        <w:t>14</w:t>
      </w:r>
    </w:p>
    <w:p w14:paraId="323E57A1" w14:textId="65E1D80B" w:rsidR="00107500" w:rsidRPr="00FD50E7" w:rsidRDefault="00C54107" w:rsidP="00D975A7">
      <w:pPr>
        <w:pStyle w:val="Default"/>
        <w:rPr>
          <w:rFonts w:eastAsia="Calibri"/>
        </w:rPr>
      </w:pPr>
      <w:r>
        <w:tab/>
      </w:r>
      <w:r>
        <w:tab/>
      </w:r>
    </w:p>
    <w:p w14:paraId="354B5BD6" w14:textId="27758015" w:rsidR="00A256AE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14:paraId="61BF6DC8" w14:textId="77777777" w:rsidR="00F710CC" w:rsidRPr="00FD50E7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610CDB2C" w:rsidR="004B57A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p w14:paraId="67A0A77B" w14:textId="19460043" w:rsidR="00443EFE" w:rsidRDefault="00443EFE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D84D75E" w14:textId="77777777" w:rsidR="00443EFE" w:rsidRPr="00FD50E7" w:rsidRDefault="00443EFE" w:rsidP="00443EF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443EFE" w:rsidRPr="00FD50E7" w:rsidSect="00F710CC">
      <w:pgSz w:w="11906" w:h="16838"/>
      <w:pgMar w:top="709" w:right="851" w:bottom="24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860E9" w14:textId="77777777" w:rsidR="00C949F5" w:rsidRDefault="00C949F5" w:rsidP="001A7A8B">
      <w:pPr>
        <w:spacing w:after="0" w:line="240" w:lineRule="auto"/>
      </w:pPr>
      <w:r>
        <w:separator/>
      </w:r>
    </w:p>
  </w:endnote>
  <w:endnote w:type="continuationSeparator" w:id="0">
    <w:p w14:paraId="179D74FA" w14:textId="77777777" w:rsidR="00C949F5" w:rsidRDefault="00C949F5" w:rsidP="001A7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9838B" w14:textId="77777777" w:rsidR="00C949F5" w:rsidRDefault="00C949F5" w:rsidP="001A7A8B">
      <w:pPr>
        <w:spacing w:after="0" w:line="240" w:lineRule="auto"/>
      </w:pPr>
      <w:r>
        <w:separator/>
      </w:r>
    </w:p>
  </w:footnote>
  <w:footnote w:type="continuationSeparator" w:id="0">
    <w:p w14:paraId="1B16FE16" w14:textId="77777777" w:rsidR="00C949F5" w:rsidRDefault="00C949F5" w:rsidP="001A7A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8894431">
    <w:abstractNumId w:val="3"/>
  </w:num>
  <w:num w:numId="2" w16cid:durableId="1045370006">
    <w:abstractNumId w:val="1"/>
  </w:num>
  <w:num w:numId="3" w16cid:durableId="1457524453">
    <w:abstractNumId w:val="1"/>
  </w:num>
  <w:num w:numId="4" w16cid:durableId="1898468552">
    <w:abstractNumId w:val="1"/>
  </w:num>
  <w:num w:numId="5" w16cid:durableId="835455617">
    <w:abstractNumId w:val="2"/>
  </w:num>
  <w:num w:numId="6" w16cid:durableId="1700423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6762B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16587E"/>
    <w:rsid w:val="001A7A8B"/>
    <w:rsid w:val="002037A4"/>
    <w:rsid w:val="00217663"/>
    <w:rsid w:val="00231757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249EC"/>
    <w:rsid w:val="00347CEC"/>
    <w:rsid w:val="0038564C"/>
    <w:rsid w:val="003A51BA"/>
    <w:rsid w:val="003C3C6A"/>
    <w:rsid w:val="003C65CE"/>
    <w:rsid w:val="003C68CA"/>
    <w:rsid w:val="003D02A5"/>
    <w:rsid w:val="004259B6"/>
    <w:rsid w:val="00443EFE"/>
    <w:rsid w:val="00454C60"/>
    <w:rsid w:val="00462C81"/>
    <w:rsid w:val="00485A7E"/>
    <w:rsid w:val="004B57AE"/>
    <w:rsid w:val="004B718B"/>
    <w:rsid w:val="004E3FF2"/>
    <w:rsid w:val="004F3175"/>
    <w:rsid w:val="0056111D"/>
    <w:rsid w:val="005F50A5"/>
    <w:rsid w:val="00624ED9"/>
    <w:rsid w:val="00635DFF"/>
    <w:rsid w:val="00663A39"/>
    <w:rsid w:val="00684106"/>
    <w:rsid w:val="0069349A"/>
    <w:rsid w:val="006E2FAD"/>
    <w:rsid w:val="006F2E6B"/>
    <w:rsid w:val="00701808"/>
    <w:rsid w:val="00717ED0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70250"/>
    <w:rsid w:val="008A67E5"/>
    <w:rsid w:val="008C587A"/>
    <w:rsid w:val="008C79D7"/>
    <w:rsid w:val="008D3A0A"/>
    <w:rsid w:val="008F1229"/>
    <w:rsid w:val="0091013A"/>
    <w:rsid w:val="00945CE2"/>
    <w:rsid w:val="00956313"/>
    <w:rsid w:val="00976517"/>
    <w:rsid w:val="00976E2B"/>
    <w:rsid w:val="00997EA0"/>
    <w:rsid w:val="009B0B7E"/>
    <w:rsid w:val="009C7088"/>
    <w:rsid w:val="009D5742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41DAB"/>
    <w:rsid w:val="00B505F8"/>
    <w:rsid w:val="00B96343"/>
    <w:rsid w:val="00BB0736"/>
    <w:rsid w:val="00BF77BE"/>
    <w:rsid w:val="00C00CDF"/>
    <w:rsid w:val="00C060F9"/>
    <w:rsid w:val="00C071FA"/>
    <w:rsid w:val="00C10DF7"/>
    <w:rsid w:val="00C15EC2"/>
    <w:rsid w:val="00C51FC6"/>
    <w:rsid w:val="00C54107"/>
    <w:rsid w:val="00C575C4"/>
    <w:rsid w:val="00C74518"/>
    <w:rsid w:val="00C759B1"/>
    <w:rsid w:val="00C949F5"/>
    <w:rsid w:val="00CA6E81"/>
    <w:rsid w:val="00CB2EEF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960FA"/>
    <w:rsid w:val="00D975A7"/>
    <w:rsid w:val="00DA0B64"/>
    <w:rsid w:val="00DA446E"/>
    <w:rsid w:val="00DB0BCB"/>
    <w:rsid w:val="00DC536F"/>
    <w:rsid w:val="00DF4481"/>
    <w:rsid w:val="00DF45D0"/>
    <w:rsid w:val="00E103AF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0CB2"/>
    <w:rsid w:val="00EC62F5"/>
    <w:rsid w:val="00EF261B"/>
    <w:rsid w:val="00EF34D7"/>
    <w:rsid w:val="00F67C7F"/>
    <w:rsid w:val="00F710CC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1A7A8B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A7A8B"/>
  </w:style>
  <w:style w:type="paragraph" w:styleId="AltBilgi">
    <w:name w:val="footer"/>
    <w:basedOn w:val="Normal"/>
    <w:link w:val="Al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A7A8B"/>
  </w:style>
  <w:style w:type="table" w:customStyle="1" w:styleId="TableNormal">
    <w:name w:val="Table Normal"/>
    <w:uiPriority w:val="2"/>
    <w:semiHidden/>
    <w:unhideWhenUsed/>
    <w:qFormat/>
    <w:rsid w:val="00443EF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43EFE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tdsab@metu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3</cp:revision>
  <dcterms:created xsi:type="dcterms:W3CDTF">2025-05-22T12:05:00Z</dcterms:created>
  <dcterms:modified xsi:type="dcterms:W3CDTF">2025-05-22T12:33:00Z</dcterms:modified>
</cp:coreProperties>
</file>